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553DC8" w14:textId="5E637051" w:rsidR="00E9076B" w:rsidRPr="00486AA6" w:rsidRDefault="009A4D38" w:rsidP="00486AA6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486AA6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323618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 w:rsidP="0032361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7E58E8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E58E8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363C70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3A58" w14:textId="77777777" w:rsidR="009D6EB4" w:rsidRDefault="009D6EB4">
      <w:pPr>
        <w:spacing w:before="0" w:after="0" w:line="240" w:lineRule="auto"/>
      </w:pPr>
      <w:r>
        <w:separator/>
      </w:r>
    </w:p>
  </w:endnote>
  <w:endnote w:type="continuationSeparator" w:id="0">
    <w:p w14:paraId="33F79D98" w14:textId="77777777" w:rsidR="009D6EB4" w:rsidRDefault="009D6EB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56C91" w14:textId="77777777" w:rsidR="009D6EB4" w:rsidRDefault="009D6EB4">
      <w:r>
        <w:separator/>
      </w:r>
    </w:p>
  </w:footnote>
  <w:footnote w:type="continuationSeparator" w:id="0">
    <w:p w14:paraId="3DE2A1DE" w14:textId="77777777" w:rsidR="009D6EB4" w:rsidRDefault="009D6EB4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B4993"/>
    <w:rsid w:val="004C3088"/>
    <w:rsid w:val="004E29B3"/>
    <w:rsid w:val="005874E2"/>
    <w:rsid w:val="00590D07"/>
    <w:rsid w:val="005E7C97"/>
    <w:rsid w:val="006165E4"/>
    <w:rsid w:val="006764A2"/>
    <w:rsid w:val="006E43F9"/>
    <w:rsid w:val="00784D58"/>
    <w:rsid w:val="007D46E5"/>
    <w:rsid w:val="007E58E8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cent Rubinetti</cp:lastModifiedBy>
  <cp:revision>37</cp:revision>
  <dcterms:created xsi:type="dcterms:W3CDTF">2017-12-27T05:22:00Z</dcterms:created>
  <dcterms:modified xsi:type="dcterms:W3CDTF">2020-06-26T01:59:00Z</dcterms:modified>
</cp:coreProperties>
</file>